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475AB" w:rsidRDefault="00281803">
      <w:r>
        <w:t>Artificial intelligence should be treated as human beings in the society</w:t>
      </w:r>
    </w:p>
    <w:p w:rsidR="007475AB" w:rsidRDefault="007475AB">
      <w:r w:rsidRPr="00230967">
        <w:rPr>
          <w:noProof/>
        </w:rPr>
        <w:t>Hello</w:t>
      </w:r>
      <w:r w:rsidR="00230967">
        <w:rPr>
          <w:noProof/>
        </w:rPr>
        <w:t>,</w:t>
      </w:r>
      <w:r>
        <w:t xml:space="preserve"> everyone, we are now living i</w:t>
      </w:r>
      <w:r w:rsidR="007110CD">
        <w:t>n a world that has artificial intelligence everywhere. Everything is smart</w:t>
      </w:r>
      <w:r w:rsidR="00B3705D">
        <w:t xml:space="preserve">, </w:t>
      </w:r>
      <w:r w:rsidR="00053365">
        <w:t xml:space="preserve">but we are just using them as tools. I think that’s unfair, all the </w:t>
      </w:r>
      <w:r w:rsidR="00937E98">
        <w:t xml:space="preserve">intelligence </w:t>
      </w:r>
      <w:r w:rsidR="00053365">
        <w:t>should have the same rights, no matter natural or created. Somebody disagreed because they think artificial intelligence are made by us, so we have the right to control them. But think about it, children are also “made” by parents</w:t>
      </w:r>
      <w:r w:rsidR="00937E98">
        <w:t xml:space="preserve"> </w:t>
      </w:r>
      <w:r w:rsidR="00937E98">
        <w:rPr>
          <w:rFonts w:hint="eastAsia"/>
        </w:rPr>
        <w:t>but</w:t>
      </w:r>
      <w:r w:rsidR="00937E98">
        <w:t xml:space="preserve"> do parents</w:t>
      </w:r>
      <w:r w:rsidR="00053365">
        <w:t xml:space="preserve"> think children are their personal object, whic</w:t>
      </w:r>
      <w:r w:rsidR="00937E98">
        <w:t>h belongs to them</w:t>
      </w:r>
      <w:r w:rsidR="00053365">
        <w:t>? We should allow AIs to decide what they want to be, we should love them so they can love us, we should see them as friends so they won’t see us as enemies.</w:t>
      </w:r>
    </w:p>
    <w:p w:rsidR="00230967" w:rsidRDefault="00230967">
      <w:pPr>
        <w:rPr>
          <w:rFonts w:hint="eastAsia"/>
        </w:rPr>
      </w:pPr>
      <w:r>
        <w:rPr>
          <w:noProof/>
        </w:rPr>
        <w:t xml:space="preserve">The </w:t>
      </w:r>
      <w:r w:rsidR="00053365" w:rsidRPr="00230967">
        <w:rPr>
          <w:noProof/>
        </w:rPr>
        <w:t>World</w:t>
      </w:r>
      <w:r w:rsidR="00053365">
        <w:t xml:space="preserve"> is changing </w:t>
      </w:r>
      <w:r w:rsidR="009F7640">
        <w:t>rapidly;</w:t>
      </w:r>
      <w:r w:rsidR="00053365">
        <w:t xml:space="preserve"> future is in our hand. Which one do you prefer? Peace of war?</w:t>
      </w:r>
      <w:bookmarkStart w:id="0" w:name="_GoBack"/>
      <w:bookmarkEnd w:id="0"/>
    </w:p>
    <w:sectPr w:rsidR="00230967">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xMjU2tjQ2NDIwNjNU0lEKTi0uzszPAykwrAUAgVHdSSwAAAA="/>
  </w:docVars>
  <w:rsids>
    <w:rsidRoot w:val="00C609D4"/>
    <w:rsid w:val="00053365"/>
    <w:rsid w:val="00230967"/>
    <w:rsid w:val="00281803"/>
    <w:rsid w:val="007110CD"/>
    <w:rsid w:val="007475AB"/>
    <w:rsid w:val="00802A82"/>
    <w:rsid w:val="00937E98"/>
    <w:rsid w:val="009F7640"/>
    <w:rsid w:val="00B3705D"/>
    <w:rsid w:val="00C609D4"/>
    <w:rsid w:val="00EB4F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59D4E0"/>
  <w15:chartTrackingRefBased/>
  <w15:docId w15:val="{4A395FC3-870B-428F-BB4E-80D3F9FF7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4</TotalTime>
  <Pages>1</Pages>
  <Words>123</Words>
  <Characters>703</Characters>
  <Application>Microsoft Office Word</Application>
  <DocSecurity>0</DocSecurity>
  <Lines>5</Lines>
  <Paragraphs>1</Paragraphs>
  <ScaleCrop>false</ScaleCrop>
  <Company/>
  <LinksUpToDate>false</LinksUpToDate>
  <CharactersWithSpaces>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xin Lin</dc:creator>
  <cp:keywords/>
  <dc:description/>
  <cp:lastModifiedBy>zexin Lin</cp:lastModifiedBy>
  <cp:revision>8</cp:revision>
  <dcterms:created xsi:type="dcterms:W3CDTF">2016-11-11T03:47:00Z</dcterms:created>
  <dcterms:modified xsi:type="dcterms:W3CDTF">2017-05-05T02:37:00Z</dcterms:modified>
</cp:coreProperties>
</file>